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1E04BE98" w:rsidR="00DE67FE" w:rsidRPr="00D65F1F" w:rsidRDefault="00E77443" w:rsidP="006F2627">
          <w:pPr>
            <w:pStyle w:val="Title"/>
            <w:jc w:val="center"/>
          </w:pPr>
          <w:r>
            <w:t>HW1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03841323" w:rsidR="00DE67FE" w:rsidRPr="00422D3A" w:rsidRDefault="00DE67FE" w:rsidP="00F80A7D">
                <w:pPr>
                  <w:pStyle w:val="Subtitle"/>
                </w:pPr>
              </w:p>
            </w:tc>
            <w:tc>
              <w:tcPr>
                <w:tcW w:w="2766" w:type="dxa"/>
              </w:tcPr>
              <w:p w14:paraId="7708022C" w14:textId="08A02A51" w:rsidR="00DE67FE" w:rsidRPr="00E137EE" w:rsidRDefault="00DE67FE" w:rsidP="00F80A7D">
                <w:pPr>
                  <w:pStyle w:val="Subtitle"/>
                </w:pP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252D2A3C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E77443">
            <w:rPr>
              <w:noProof/>
            </w:rPr>
            <w:t>April 4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6DDEF2AE" w:rsidR="003E0274" w:rsidRDefault="00E77443" w:rsidP="003A361D">
      <w:pPr>
        <w:pStyle w:val="Heading1"/>
      </w:pPr>
      <w:r>
        <w:lastRenderedPageBreak/>
        <w:t>Question 1</w:t>
      </w:r>
      <w:r w:rsidR="003A361D">
        <w:t xml:space="preserve"> – filtering and smoothing</w:t>
      </w:r>
    </w:p>
    <w:p w14:paraId="71DF451F" w14:textId="77B5D643" w:rsidR="00E77443" w:rsidRDefault="00E77443" w:rsidP="00E77443">
      <w:r>
        <w:t>Consider models:</w:t>
      </w:r>
    </w:p>
    <w:p w14:paraId="15E9BD75" w14:textId="2209815A" w:rsidR="00E77443" w:rsidRPr="00E77443" w:rsidRDefault="00E77443" w:rsidP="00E7744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w:rPr>
                      <w:rFonts w:ascii="Cambria Math" w:hAnsi="Cambria Math"/>
                    </w:rPr>
                    <m:t>+1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 xml:space="preserve"> ) , </m:t>
          </m:r>
          <m:r>
            <w:rPr>
              <w:rFonts w:ascii="Cambria Math" w:hAnsi="Cambria Math"/>
            </w:rPr>
            <m:t>p</m:t>
          </m:r>
          <m:d>
            <m:dPr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 xml:space="preserve"> )</m:t>
          </m:r>
        </m:oMath>
      </m:oMathPara>
    </w:p>
    <w:p w14:paraId="40830D32" w14:textId="2AEE4871" w:rsidR="00E77443" w:rsidRDefault="00E77443" w:rsidP="00E77443">
      <w:pPr>
        <w:rPr>
          <w:rFonts w:eastAsiaTheme="minorEastAsia"/>
        </w:rPr>
      </w:pPr>
      <w:r>
        <w:rPr>
          <w:rFonts w:eastAsiaTheme="minorEastAsia"/>
        </w:rPr>
        <w:t>And prior:</w:t>
      </w:r>
    </w:p>
    <w:p w14:paraId="125DD10C" w14:textId="2306B97B" w:rsidR="00E77443" w:rsidRPr="00E77443" w:rsidRDefault="00E77443" w:rsidP="00E77443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2BFBC9EF" w14:textId="3FBB79E5" w:rsidR="00E77443" w:rsidRPr="00E77443" w:rsidRDefault="00E77443" w:rsidP="00D84B36">
      <w:pPr>
        <w:pStyle w:val="Heading2"/>
        <w:numPr>
          <w:ilvl w:val="0"/>
          <w:numId w:val="13"/>
        </w:numPr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r w:rsidRPr="00E77443">
        <w:t>Recursive formulation</w:t>
      </w:r>
      <w:r>
        <w:t xml:space="preserve"> for posterior ov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AD7184">
        <w:t xml:space="preserve"> (filtering)</w:t>
      </w:r>
    </w:p>
    <w:p w14:paraId="40924F11" w14:textId="2F6EBF97" w:rsidR="00E77443" w:rsidRPr="003B0443" w:rsidRDefault="00E77443" w:rsidP="00E7744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b>
              </m:sSub>
            </m:e>
          </m:d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bayes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=</m:t>
          </m:r>
        </m:oMath>
      </m:oMathPara>
    </w:p>
    <w:p w14:paraId="46B8DDEB" w14:textId="7324C483" w:rsidR="003B0443" w:rsidRPr="003B0443" w:rsidRDefault="003B0443" w:rsidP="00E77443">
      <w:pPr>
        <w:rPr>
          <w:rFonts w:eastAsiaTheme="minorEastAsia"/>
        </w:rPr>
      </w:pPr>
      <m:oMathPara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 xml:space="preserve">denoting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η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e>
          </m:d>
        </m:oMath>
      </m:oMathPara>
    </w:p>
    <w:p w14:paraId="7D3CCC07" w14:textId="0F35A3CF" w:rsidR="003B0443" w:rsidRPr="003B0443" w:rsidRDefault="003B0443" w:rsidP="003B0443">
      <w:pPr>
        <w:rPr>
          <w:rFonts w:eastAsiaTheme="minorEastAsia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indep.</m:t>
              </m:r>
            </m:lim>
          </m:limLow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3C74F12C" w14:textId="4D668063" w:rsidR="003B0443" w:rsidRPr="003B0443" w:rsidRDefault="003B0443" w:rsidP="003B0443">
      <w:pPr>
        <w:rPr>
          <w:rFonts w:eastAsiaTheme="minorEastAsia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MR</m:t>
              </m:r>
            </m:lim>
          </m:limLow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x</m:t>
              </m:r>
            </m:e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b>
          </m:sSub>
          <m:r>
            <w:rPr>
              <w:rFonts w:ascii="Cambria Math" w:hAnsi="Cambria Math"/>
            </w:rPr>
            <m:t>=</m:t>
          </m:r>
        </m:oMath>
      </m:oMathPara>
    </w:p>
    <w:p w14:paraId="2B32E78E" w14:textId="5891874B" w:rsidR="003B0443" w:rsidRPr="00AD7184" w:rsidRDefault="003B0443" w:rsidP="00AD7184">
      <w:pPr>
        <w:rPr>
          <w:rFonts w:eastAsiaTheme="minorEastAsia"/>
        </w:rPr>
      </w:pPr>
      <m:oMathPara>
        <m:oMath>
          <m:limLow>
            <m:limLowPr>
              <m:ctrlPr>
                <w:rPr>
                  <w:rFonts w:ascii="Cambria Math" w:eastAsiaTheme="minorEastAsia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groupChrPr>
                <m:e>
                  <m:r>
                    <w:rPr>
                      <w:rFonts w:ascii="Cambria Math" w:eastAsiaTheme="minorEastAsia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eastAsiaTheme="minorEastAsia" w:hAnsi="Cambria Math"/>
                </w:rPr>
                <m:t>indep.</m:t>
              </m:r>
            </m:lim>
          </m:limLow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</m:groupChr>
            </m:e>
            <m:lim>
              <m:r>
                <w:rPr>
                  <w:rFonts w:ascii="Cambria Math" w:hAnsi="Cambria Math"/>
                </w:rPr>
                <m:t>observatio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model</m:t>
              </m:r>
            </m:lim>
          </m:limLow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nary>
                    <m:naryPr>
                      <m:limLoc m:val="undOvr"/>
                      <m:subHide m:val="1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/>
                    <m:sup/>
                    <m:e>
                      <m:limLow>
                        <m:limLowPr>
                          <m:ctrlPr>
                            <w:rPr>
                              <w:rFonts w:ascii="Cambria Math" w:hAnsi="Cambria Math"/>
                            </w:rPr>
                          </m:ctrlPr>
                        </m:limLowPr>
                        <m:e>
                          <m:groupChr>
                            <m:groupChr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groupChr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</m:sub>
                                  </m:sSub>
                                </m:e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-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groupCh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∙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</w:rPr>
                            <m:t>motio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r>
                            <w:rPr>
                              <w:rFonts w:ascii="Cambria Math" w:hAnsi="Cambria Math"/>
                            </w:rPr>
                            <m:t>model</m:t>
                          </m:r>
                        </m:lim>
                      </m:limLow>
                      <m:limLow>
                        <m:limLowPr>
                          <m:ctrlPr>
                            <w:rPr>
                              <w:rFonts w:ascii="Cambria Math" w:hAnsi="Cambria Math"/>
                            </w:rPr>
                          </m:ctrlPr>
                        </m:limLowPr>
                        <m:e>
                          <m:groupChr>
                            <m:groupChr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groupChr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</m:e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0: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,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z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1: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k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-1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groupChr>
                        </m:e>
                        <m:lim>
                          <m:r>
                            <w:rPr>
                              <w:rFonts w:ascii="Cambria Math" w:hAnsi="Cambria Math"/>
                            </w:rPr>
                            <m:t>posterio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r>
                            <w:rPr>
                              <w:rFonts w:ascii="Cambria Math" w:hAnsi="Cambria Math"/>
                            </w:rPr>
                            <m:t>o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b>
                          </m:sSub>
                        </m:lim>
                      </m:limLow>
                    </m:e>
                  </m:nary>
                  <m:r>
                    <w:rPr>
                      <w:rFonts w:ascii="Cambria Math" w:hAnsi="Cambria Math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groupChr>
            </m:e>
            <m:lim>
              <m:r>
                <w:rPr>
                  <w:rFonts w:ascii="Cambria Math" w:hAnsi="Cambria Math"/>
                </w:rPr>
                <m:t>~</m:t>
              </m:r>
              <m:r>
                <w:rPr>
                  <w:rFonts w:ascii="Cambria Math" w:hAnsi="Cambria Math"/>
                </w:rPr>
                <m:t xml:space="preserve">weighted integration for motion to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lim>
          </m:limLow>
        </m:oMath>
      </m:oMathPara>
    </w:p>
    <w:p w14:paraId="29695A2E" w14:textId="4E259D0C" w:rsidR="00AD7184" w:rsidRDefault="00AD7184" w:rsidP="00AD7184">
      <w:pPr>
        <w:pStyle w:val="Heading2"/>
        <w:numPr>
          <w:ilvl w:val="0"/>
          <w:numId w:val="13"/>
        </w:numPr>
        <w:rPr>
          <w:rFonts w:eastAsiaTheme="minorEastAsia"/>
        </w:rPr>
      </w:pPr>
      <w:r>
        <w:rPr>
          <w:rFonts w:eastAsiaTheme="minorEastAsia"/>
        </w:rPr>
        <w:t xml:space="preserve">Smoothing </w:t>
      </w:r>
      <w:r w:rsidR="00A20448">
        <w:rPr>
          <w:rFonts w:eastAsiaTheme="minorEastAsia"/>
        </w:rPr>
        <w:t>- recursive</w:t>
      </w:r>
    </w:p>
    <w:p w14:paraId="234236BC" w14:textId="31FF2D2A" w:rsidR="000931AD" w:rsidRDefault="000931AD" w:rsidP="000931AD">
      <w:r>
        <w:t>We developed in the previous section:</w:t>
      </w:r>
    </w:p>
    <w:p w14:paraId="5CF1B76F" w14:textId="2F6ED9F9" w:rsidR="000931AD" w:rsidRPr="000931AD" w:rsidRDefault="000931AD" w:rsidP="000931A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: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: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b>
              </m:sSub>
            </m:e>
          </m:d>
        </m:oMath>
      </m:oMathPara>
    </w:p>
    <w:p w14:paraId="4017052D" w14:textId="7FEE99AA" w:rsidR="000931AD" w:rsidRPr="00E7060A" w:rsidRDefault="000931AD" w:rsidP="000931AD">
      <w:r>
        <w:rPr>
          <w:rFonts w:eastAsiaTheme="minorEastAsia"/>
        </w:rPr>
        <w:t>Instead of marginalizing, we will apply the chain rule:</w:t>
      </w:r>
    </w:p>
    <w:p w14:paraId="4E2E5FBF" w14:textId="584C9B5D" w:rsidR="000931AD" w:rsidRPr="000931AD" w:rsidRDefault="000931AD" w:rsidP="000931AD">
      <w:pPr>
        <w:rPr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0: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0: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1: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η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k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∙</m:t>
          </m:r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0: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1: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0: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∙</m:t>
          </m:r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0: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0: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1: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-1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</m:oMath>
      </m:oMathPara>
    </w:p>
    <w:p w14:paraId="20157557" w14:textId="13558B8B" w:rsidR="000931AD" w:rsidRPr="000931AD" w:rsidRDefault="000931AD" w:rsidP="000931AD"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groupChr>
              <m:ctrlPr>
                <w:rPr>
                  <w:rFonts w:ascii="Cambria Math" w:hAnsi="Cambria Math"/>
                  <w:i/>
                </w:rPr>
              </m:ctrlPr>
            </m:e>
            <m:lim>
              <m:r>
                <w:rPr>
                  <w:rFonts w:ascii="Cambria Math" w:hAnsi="Cambria Math"/>
                </w:rPr>
                <m:t>indep.</m:t>
              </m:r>
            </m:lim>
          </m:limLow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∙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2</m:t>
                  </m:r>
                </m:sub>
              </m:sSub>
            </m:e>
          </m:d>
        </m:oMath>
      </m:oMathPara>
    </w:p>
    <w:p w14:paraId="4F0D6935" w14:textId="2DA4307E" w:rsidR="000931AD" w:rsidRDefault="003279A0" w:rsidP="003279A0">
      <w:pPr>
        <w:pStyle w:val="Heading2"/>
        <w:numPr>
          <w:ilvl w:val="0"/>
          <w:numId w:val="13"/>
        </w:numPr>
      </w:pPr>
      <w:r>
        <w:t>Smoothing – full solution</w:t>
      </w:r>
    </w:p>
    <w:p w14:paraId="0A2D4B76" w14:textId="2BDF46ED" w:rsidR="008634E5" w:rsidRPr="008634E5" w:rsidRDefault="002F726C" w:rsidP="008634E5">
      <w:r>
        <w:t>From the recursive formulation in the previous section, we can deduce the following:</w:t>
      </w:r>
    </w:p>
    <w:p w14:paraId="08A75922" w14:textId="3C2790F7" w:rsidR="008634E5" w:rsidRPr="003A361D" w:rsidRDefault="008634E5" w:rsidP="008634E5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: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  <m:nary>
            <m:naryPr>
              <m:chr m:val="∏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e>
          </m:nary>
        </m:oMath>
      </m:oMathPara>
    </w:p>
    <w:p w14:paraId="22BF9D29" w14:textId="2F447CCC" w:rsidR="00F27B6A" w:rsidRDefault="003A361D" w:rsidP="00F27B6A">
      <w:pPr>
        <w:pStyle w:val="Heading1"/>
      </w:pPr>
      <w:r>
        <w:t xml:space="preserve">Question </w:t>
      </w:r>
      <w:r w:rsidR="00A4794D">
        <w:t>2</w:t>
      </w:r>
      <w:r w:rsidR="001950DF">
        <w:t xml:space="preserve"> – Occupancy grid and mapping</w:t>
      </w:r>
    </w:p>
    <w:p w14:paraId="2C836A79" w14:textId="77777777" w:rsidR="00F27B6A" w:rsidRDefault="00F27B6A" w:rsidP="00F27B6A">
      <w:r w:rsidRPr="00F27B6A">
        <w:t>Given the map</w:t>
      </w:r>
      <w:r>
        <w:t>:</w:t>
      </w:r>
      <w:r w:rsidRPr="00F27B6A">
        <w:t xml:space="preserve"> </w:t>
      </w:r>
    </w:p>
    <w:p w14:paraId="40D6589F" w14:textId="0E07CB5E" w:rsidR="00F27B6A" w:rsidRPr="00F27B6A" w:rsidRDefault="00F27B6A" w:rsidP="00F27B6A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 xml:space="preserve">, 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ϵ</m:t>
          </m:r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free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occ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5C168FC5" w14:textId="77777777" w:rsidR="00CF47AC" w:rsidRDefault="00F27B6A" w:rsidP="00F27B6A">
      <w:pPr>
        <w:rPr>
          <w:rFonts w:eastAsiaTheme="minorEastAsia"/>
        </w:rPr>
      </w:pPr>
      <w:r>
        <w:rPr>
          <w:rFonts w:eastAsiaTheme="minorEastAsia"/>
        </w:rPr>
        <w:t>We denote</w:t>
      </w:r>
      <w:r w:rsidR="00CF47AC">
        <w:rPr>
          <w:rFonts w:eastAsiaTheme="minorEastAsia"/>
        </w:rPr>
        <w:t>:</w:t>
      </w:r>
      <w:r>
        <w:rPr>
          <w:rFonts w:eastAsiaTheme="minorEastAsia"/>
        </w:rPr>
        <w:t xml:space="preserve"> </w:t>
      </w:r>
    </w:p>
    <w:p w14:paraId="181FA656" w14:textId="726354EB" w:rsidR="00F27B6A" w:rsidRPr="00F27B6A" w:rsidRDefault="00F27B6A" w:rsidP="00F27B6A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m</m:t>
              </m:r>
            </m:e>
          </m:d>
          <m:r>
            <w:rPr>
              <w:rFonts w:ascii="Cambria Math" w:eastAsiaTheme="minorEastAsia" w:hAnsi="Cambria Math"/>
            </w:rPr>
            <m:t>=p(m=</m:t>
          </m:r>
          <m:r>
            <w:rPr>
              <w:rFonts w:ascii="Cambria Math" w:eastAsiaTheme="minorEastAsia" w:hAnsi="Cambria Math"/>
            </w:rPr>
            <m:t>fre</m:t>
          </m:r>
          <m:r>
            <w:rPr>
              <w:rFonts w:ascii="Cambria Math" w:eastAsiaTheme="minorEastAsia" w:hAnsi="Cambria Math"/>
            </w:rPr>
            <m:t>e</m:t>
          </m:r>
          <m:r>
            <w:rPr>
              <w:rFonts w:ascii="Cambria Math" w:eastAsiaTheme="minorEastAsia" w:hAnsi="Cambria Math"/>
            </w:rPr>
            <m:t>)</m:t>
          </m:r>
        </m:oMath>
      </m:oMathPara>
    </w:p>
    <w:p w14:paraId="1AFAA721" w14:textId="0412C3A8" w:rsidR="00A4794D" w:rsidRDefault="00CF47AC" w:rsidP="00A4794D">
      <w:pPr>
        <w:rPr>
          <w:rFonts w:eastAsiaTheme="minorEastAsia"/>
        </w:rPr>
      </w:pPr>
      <w:r>
        <w:t>We also assume an</w:t>
      </w:r>
      <w:r w:rsidR="00F27B6A">
        <w:t xml:space="preserve"> inverse observation model: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m|z,x)</m:t>
        </m:r>
      </m:oMath>
    </w:p>
    <w:p w14:paraId="5EE8B8B4" w14:textId="2131989F" w:rsidR="00A4794D" w:rsidRPr="00A4794D" w:rsidRDefault="00A4794D" w:rsidP="00A4794D">
      <w:pPr>
        <w:pStyle w:val="Heading2"/>
        <w:numPr>
          <w:ilvl w:val="0"/>
          <w:numId w:val="15"/>
        </w:numPr>
        <w:rPr>
          <w:rFonts w:eastAsiaTheme="minorEastAsia"/>
        </w:rPr>
      </w:pPr>
      <w:bookmarkStart w:id="2" w:name="_Ref99961465"/>
      <w:r>
        <w:rPr>
          <w:rFonts w:eastAsiaTheme="minorEastAsia"/>
        </w:rPr>
        <w:lastRenderedPageBreak/>
        <w:t xml:space="preserve">Find posterior 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m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:k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:k</m:t>
                </m:r>
              </m:sub>
            </m:sSub>
          </m:e>
        </m:d>
      </m:oMath>
      <w:bookmarkEnd w:id="2"/>
    </w:p>
    <w:p w14:paraId="2A342541" w14:textId="7108D0B6" w:rsidR="00A4794D" w:rsidRPr="00A4794D" w:rsidRDefault="00A4794D" w:rsidP="00A4794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m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groupChr>
              <m:ctrlPr>
                <w:rPr>
                  <w:rFonts w:ascii="Cambria Math" w:hAnsi="Cambria Math"/>
                  <w:i/>
                </w:rPr>
              </m:ctrlPr>
            </m:e>
            <m:lim>
              <m:r>
                <w:rPr>
                  <w:rFonts w:ascii="Cambria Math" w:hAnsi="Cambria Math"/>
                </w:rPr>
                <m:t>bayes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m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=</m:t>
          </m:r>
        </m:oMath>
      </m:oMathPara>
    </w:p>
    <w:p w14:paraId="7A3BCAEE" w14:textId="783D8214" w:rsidR="00A4794D" w:rsidRPr="00A4794D" w:rsidRDefault="00A4794D" w:rsidP="00A4794D">
      <w:pPr>
        <w:rPr>
          <w:rFonts w:eastAsiaTheme="minorEastAsia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r>
                <w:rPr>
                  <w:rFonts w:ascii="Cambria Math" w:hAnsi="Cambria Math"/>
                </w:rPr>
                <m:t>indep.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m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=</m:t>
          </m:r>
        </m:oMath>
      </m:oMathPara>
    </w:p>
    <w:p w14:paraId="6AB436FE" w14:textId="3DCF1BD5" w:rsidR="00A4794D" w:rsidRPr="00A4794D" w:rsidRDefault="00A4794D" w:rsidP="00A4794D">
      <w:pPr>
        <w:rPr>
          <w:rtl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groupChr>
              <m:ctrlPr>
                <w:rPr>
                  <w:rFonts w:ascii="Cambria Math" w:hAnsi="Cambria Math"/>
                  <w:i/>
                </w:rPr>
              </m:ctrlPr>
            </m:e>
            <m:lim>
              <m:r>
                <w:rPr>
                  <w:rFonts w:ascii="Cambria Math" w:hAnsi="Cambria Math"/>
                </w:rPr>
                <m:t>bayes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∙</m:t>
                  </m:r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=</m:t>
          </m:r>
        </m:oMath>
      </m:oMathPara>
    </w:p>
    <w:p w14:paraId="0F435DE5" w14:textId="77777777" w:rsidR="00A4794D" w:rsidRDefault="00A4794D" w:rsidP="00A4794D">
      <w:pPr>
        <w:bidi/>
      </w:pPr>
    </w:p>
    <w:p w14:paraId="2675CCC5" w14:textId="78BB29AB" w:rsidR="00A4794D" w:rsidRPr="00A4794D" w:rsidRDefault="00A4794D" w:rsidP="00A4794D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</m:oMath>
      </m:oMathPara>
    </w:p>
    <w:p w14:paraId="103D6C59" w14:textId="77777777" w:rsidR="00A4794D" w:rsidRDefault="00A4794D" w:rsidP="00A4794D">
      <w:pPr>
        <w:bidi/>
      </w:pPr>
    </w:p>
    <w:p w14:paraId="4457AD07" w14:textId="4EF21B0D" w:rsidR="00A4794D" w:rsidRDefault="00A4794D" w:rsidP="00A4794D">
      <w:pPr>
        <w:jc w:val="center"/>
        <w:rPr>
          <w:rFonts w:eastAsiaTheme="minorEastAsia"/>
        </w:rPr>
      </w:pPr>
      <w:r>
        <w:t xml:space="preserve">{Assuming: 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</m:t>
            </m:r>
          </m:e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 and</w:t>
      </w:r>
      <w:r>
        <w:rPr>
          <w:rFonts w:eastAsiaTheme="minorEastAsia"/>
        </w:rPr>
        <w:t xml:space="preserve"> denoting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d>
          </m:num>
          <m:den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: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: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1</m:t>
                    </m:r>
                  </m:sub>
                </m:sSub>
              </m:e>
            </m:d>
          </m:den>
        </m:f>
      </m:oMath>
      <w:r>
        <w:rPr>
          <w:rFonts w:eastAsiaTheme="minorEastAsia"/>
        </w:rPr>
        <w:t xml:space="preserve">} </w:t>
      </w:r>
    </w:p>
    <w:p w14:paraId="5D45FAB5" w14:textId="07905BC7" w:rsidR="00A4794D" w:rsidRPr="00B913FB" w:rsidRDefault="00A4794D" w:rsidP="00A4794D">
      <m:oMathPara>
        <m:oMath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7F851581" w14:textId="77777777" w:rsidR="00A4794D" w:rsidRDefault="00A4794D" w:rsidP="00A4794D">
      <w:pPr>
        <w:bidi/>
      </w:pPr>
    </w:p>
    <w:p w14:paraId="180DEFAC" w14:textId="77777777" w:rsidR="00A4794D" w:rsidRDefault="00A4794D" w:rsidP="00A4794D">
      <w:r>
        <w:t>As m has a binary state:</w:t>
      </w:r>
    </w:p>
    <w:p w14:paraId="1B306234" w14:textId="08E66256" w:rsidR="00A4794D" w:rsidRPr="004F5754" w:rsidRDefault="00253FB6" w:rsidP="00A4794D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¬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: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1: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¬</m:t>
                  </m:r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∙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¬</m:t>
                  </m:r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¬</m:t>
              </m:r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095733CB" w14:textId="17E22A42" w:rsidR="004F5754" w:rsidRDefault="004F5754" w:rsidP="004F5754">
      <w:pPr>
        <w:pStyle w:val="Heading2"/>
        <w:numPr>
          <w:ilvl w:val="0"/>
          <w:numId w:val="15"/>
        </w:numPr>
      </w:pPr>
      <w:r>
        <w:t xml:space="preserve">Log-odds ratio </w:t>
      </w:r>
      <m:oMath>
        <m:r>
          <w:rPr>
            <w:rFonts w:ascii="Cambria Math" w:hAnsi="Cambria Math"/>
          </w:rPr>
          <m:t>l(m)</m:t>
        </m:r>
      </m:oMath>
    </w:p>
    <w:p w14:paraId="49C12F29" w14:textId="2FA3CC3E" w:rsidR="00D75F6B" w:rsidRPr="00D75F6B" w:rsidRDefault="00D75F6B" w:rsidP="00D75F6B">
      <m:oMathPara>
        <m:oMathParaPr>
          <m:jc m:val="center"/>
        </m:oMathParaPr>
        <m:oMath>
          <m:r>
            <w:rPr>
              <w:rFonts w:ascii="Cambria Math" w:hAnsi="Cambria Math"/>
            </w:rPr>
            <m:t>odd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¬</m:t>
              </m:r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133B0FF0" w14:textId="39A7C2B2" w:rsidR="00D75F6B" w:rsidRPr="00D75F6B" w:rsidRDefault="00D75F6B" w:rsidP="00D75F6B"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m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odd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</m:d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d>
                    </m:den>
                  </m:f>
                </m:e>
              </m:d>
            </m:e>
          </m:func>
        </m:oMath>
      </m:oMathPara>
    </w:p>
    <w:p w14:paraId="5BDF2E12" w14:textId="5383D023" w:rsidR="00D75F6B" w:rsidRPr="00D75F6B" w:rsidRDefault="00D75F6B" w:rsidP="00D75F6B">
      <m:oMathPara>
        <m:oMathParaPr>
          <m:jc m:val="left"/>
        </m:oMathParaPr>
        <m:oMath>
          <m:r>
            <w:rPr>
              <w:rFonts w:ascii="Cambria Math" w:hAnsi="Cambria Math"/>
            </w:rPr>
            <m:t>odd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m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¬</m:t>
                  </m:r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trike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  <w:strike/>
                    </w:rPr>
                    <m:t>k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∙</m:t>
                  </m:r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:</m:t>
                          </m:r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:</m:t>
                          </m:r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</m:d>
                </m:den>
              </m:f>
            </m:num>
            <m:den>
              <m:sSub>
                <m:sSubPr>
                  <m:ctrlPr>
                    <w:rPr>
                      <w:rFonts w:ascii="Cambria Math" w:hAnsi="Cambria Math"/>
                      <w:strike/>
                    </w:rPr>
                  </m:ctrlPr>
                </m:sSubPr>
                <m:e>
                  <m:r>
                    <w:rPr>
                      <w:rFonts w:ascii="Cambria Math" w:hAnsi="Cambria Math"/>
                      <w:strike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  <w:strike/>
                    </w:rPr>
                    <m:t>k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¬</m:t>
                      </m:r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∙</m:t>
                  </m:r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¬</m:t>
                      </m:r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:</m:t>
                          </m:r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:</m:t>
                          </m:r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¬</m:t>
                      </m:r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</m:d>
                </m:den>
              </m:f>
            </m:den>
          </m:f>
          <m:r>
            <w:rPr>
              <w:rFonts w:ascii="Cambria Math" w:hAnsi="Cambria Math"/>
            </w:rPr>
            <m:t>=</m:t>
          </m:r>
        </m:oMath>
      </m:oMathPara>
    </w:p>
    <w:p w14:paraId="1BF7581C" w14:textId="42B9FEAE" w:rsidR="00D75F6B" w:rsidRPr="001A554A" w:rsidRDefault="001A554A" w:rsidP="00D75F6B"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¬</m:t>
                  </m:r>
                  <m:r>
                    <w:rPr>
                      <w:rFonts w:ascii="Cambria Math" w:hAnsi="Cambria Math"/>
                    </w:rPr>
                    <m:t>m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¬</m:t>
                  </m:r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¬</m:t>
                  </m:r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=</m:t>
          </m:r>
        </m:oMath>
      </m:oMathPara>
    </w:p>
    <w:p w14:paraId="2E1C3C54" w14:textId="3EE29915" w:rsidR="00D75F6B" w:rsidRPr="00C61D71" w:rsidRDefault="0046372A" w:rsidP="00D75F6B">
      <w:pPr>
        <w:rPr>
          <w:rFonts w:eastAsiaTheme="minorEastAsia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groupChr>
              <m:ctrlPr>
                <w:rPr>
                  <w:rFonts w:ascii="Cambria Math" w:hAnsi="Cambria Math"/>
                  <w:i/>
                </w:rPr>
              </m:ctrlPr>
            </m:e>
            <m:lim>
              <m:r>
                <w:rPr>
                  <w:rFonts w:ascii="Cambria Math" w:hAnsi="Cambria Math"/>
                </w:rPr>
                <m:t>binary state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: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1</m:t>
                      </m:r>
                    </m:sub>
                  </m:sSub>
                </m:e>
              </m:d>
            </m:den>
          </m:f>
        </m:oMath>
      </m:oMathPara>
    </w:p>
    <w:p w14:paraId="16178017" w14:textId="75FEC420" w:rsidR="00C61D71" w:rsidRPr="00E507A5" w:rsidRDefault="00C61D71" w:rsidP="00D75F6B">
      <w:r>
        <w:rPr>
          <w:rFonts w:eastAsiaTheme="minorEastAsia"/>
        </w:rPr>
        <w:t>Hence:</w:t>
      </w:r>
    </w:p>
    <w:p w14:paraId="0C432A60" w14:textId="77777777" w:rsidR="00D75F6B" w:rsidRPr="000246A4" w:rsidRDefault="00D75F6B" w:rsidP="00D75F6B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m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odd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:</m:t>
                          </m:r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:</m:t>
                          </m:r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07BD5FC6" w14:textId="3B422AF6" w:rsidR="00D75F6B" w:rsidRPr="009A5F9C" w:rsidRDefault="00D75F6B" w:rsidP="00D75F6B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m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∙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∙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: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: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: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: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b>
                          </m:sSub>
                        </m:e>
                      </m:d>
                    </m:den>
                  </m:f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070FD991" w14:textId="499B9404" w:rsidR="00D75F6B" w:rsidRPr="009A5F9C" w:rsidRDefault="00D75F6B" w:rsidP="00D75F6B">
      <w:pPr>
        <w:rPr>
          <w:rtl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d>
                    </m:den>
                  </m:f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+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den>
                  </m:f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+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: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: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: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: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b>
                          </m:sSub>
                        </m:e>
                      </m:d>
                    </m:den>
                  </m:f>
                </m:e>
              </m:d>
            </m:e>
          </m:func>
        </m:oMath>
      </m:oMathPara>
    </w:p>
    <w:p w14:paraId="061A50B8" w14:textId="1EF41B50" w:rsidR="00D75F6B" w:rsidRPr="001957A2" w:rsidRDefault="00D75F6B" w:rsidP="00D75F6B">
      <w:pPr>
        <w:rPr>
          <w:rFonts w:eastAsiaTheme="minorEastAsia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</m:den>
                  </m:f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-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</m:t>
                      </m:r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d>
                    </m:den>
                  </m:f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l</m:t>
              </m:r>
              <m:ctrlPr>
                <w:rPr>
                  <w:rFonts w:ascii="Cambria Math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k-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m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b>
              </m:sSub>
            </m:e>
          </m:d>
        </m:oMath>
      </m:oMathPara>
    </w:p>
    <w:p w14:paraId="15C88D7A" w14:textId="2C756102" w:rsidR="001957A2" w:rsidRDefault="001957A2" w:rsidP="001957A2">
      <w:pPr>
        <w:pStyle w:val="Heading2"/>
        <w:numPr>
          <w:ilvl w:val="0"/>
          <w:numId w:val="15"/>
        </w:numPr>
        <w:rPr>
          <w:rFonts w:eastAsiaTheme="minorEastAsia"/>
        </w:rPr>
      </w:pPr>
      <w:r w:rsidRPr="001957A2">
        <w:rPr>
          <w:rFonts w:eastAsiaTheme="minorEastAsia"/>
        </w:rPr>
        <w:t xml:space="preserve">Posterior ove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</m:oMath>
    </w:p>
    <w:p w14:paraId="609E13DD" w14:textId="2880F042" w:rsidR="008356DE" w:rsidRPr="008356DE" w:rsidRDefault="008356DE" w:rsidP="008356DE"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</m:oMath>
      </m:oMathPara>
    </w:p>
    <w:p w14:paraId="2B6CE5F2" w14:textId="2F63F37E" w:rsidR="008356DE" w:rsidRDefault="008356DE" w:rsidP="008356DE">
      <w:pPr>
        <w:jc w:val="center"/>
      </w:pPr>
      <w:r>
        <w:t>{</w:t>
      </w:r>
      <w:r>
        <w:t xml:space="preserve">Assuming independence between cells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eastAsiaTheme="minorEastAsia"/>
        </w:rPr>
        <w:t>}</w:t>
      </w:r>
    </w:p>
    <w:p w14:paraId="0BBE3488" w14:textId="431E3784" w:rsidR="008356DE" w:rsidRPr="008356DE" w:rsidRDefault="008356DE" w:rsidP="008356DE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∏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/>
            <m:e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:</m:t>
                  </m:r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1AF2010D" w14:textId="45F5F782" w:rsidR="008356DE" w:rsidRDefault="00AB6CD7" w:rsidP="00AB6CD7">
      <w:pPr>
        <w:jc w:val="center"/>
      </w:pPr>
      <w:r>
        <w:t>{</w:t>
      </w:r>
      <w:r w:rsidR="008356DE">
        <w:t xml:space="preserve">Using </w:t>
      </w:r>
      <w:r w:rsidR="008356DE">
        <w:t xml:space="preserve">section </w:t>
      </w:r>
      <w:r w:rsidR="008356DE">
        <w:fldChar w:fldCharType="begin"/>
      </w:r>
      <w:r w:rsidR="008356DE">
        <w:instrText xml:space="preserve"> REF _Ref99961465 \r \h </w:instrText>
      </w:r>
      <w:r w:rsidR="008356DE">
        <w:fldChar w:fldCharType="separate"/>
      </w:r>
      <w:r w:rsidR="008356DE">
        <w:rPr>
          <w:cs/>
        </w:rPr>
        <w:t>‎</w:t>
      </w:r>
      <w:r w:rsidR="008356DE">
        <w:t>a</w:t>
      </w:r>
      <w:r w:rsidR="008356DE">
        <w:fldChar w:fldCharType="end"/>
      </w:r>
      <w:r>
        <w:t>}</w:t>
      </w:r>
    </w:p>
    <w:p w14:paraId="511F19AD" w14:textId="71F6FFDA" w:rsidR="008356DE" w:rsidRPr="002112A5" w:rsidRDefault="008356DE" w:rsidP="008356DE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∏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p>
                      </m:sSubSup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∙</m:t>
                  </m:r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p>
                      </m:sSubSup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:</m:t>
                          </m:r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1:</m:t>
                          </m:r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den>
              </m:f>
            </m:e>
          </m:nary>
        </m:oMath>
      </m:oMathPara>
    </w:p>
    <w:p w14:paraId="2E17443F" w14:textId="77777777" w:rsidR="001957A2" w:rsidRPr="001957A2" w:rsidRDefault="001957A2" w:rsidP="001957A2"/>
    <w:p w14:paraId="5A7BEC09" w14:textId="71746539" w:rsidR="004F5754" w:rsidRPr="004F5754" w:rsidRDefault="00386D36" w:rsidP="00386D36">
      <w:pPr>
        <w:pStyle w:val="Heading1"/>
      </w:pPr>
      <w:r>
        <w:t>Hands On</w:t>
      </w:r>
    </w:p>
    <w:p w14:paraId="33930883" w14:textId="02B07187" w:rsidR="00F27B6A" w:rsidRDefault="00F27B6A" w:rsidP="00F27B6A"/>
    <w:p w14:paraId="46000795" w14:textId="105F83D8" w:rsidR="00760D8D" w:rsidRDefault="00760D8D" w:rsidP="00F27B6A">
      <w:r>
        <w:t xml:space="preserve">We successfully installed </w:t>
      </w:r>
      <w:r w:rsidRPr="00760D8D">
        <w:rPr>
          <w:i/>
          <w:iCs/>
        </w:rPr>
        <w:t>Julia</w:t>
      </w:r>
      <w:r>
        <w:t xml:space="preserve"> with the required packages to run and debug the attached code, producing the following</w:t>
      </w:r>
      <w:r w:rsidR="00EB7E81">
        <w:t xml:space="preserve"> image:</w:t>
      </w:r>
    </w:p>
    <w:p w14:paraId="43C0E696" w14:textId="607962ED" w:rsidR="00EB7E81" w:rsidRPr="00F27B6A" w:rsidRDefault="00EB7E81" w:rsidP="00EB7E81">
      <w:pPr>
        <w:jc w:val="center"/>
      </w:pPr>
      <w:r>
        <w:rPr>
          <w:noProof/>
        </w:rPr>
        <w:drawing>
          <wp:inline distT="0" distB="0" distL="0" distR="0" wp14:anchorId="2BD50C9E" wp14:editId="431712AD">
            <wp:extent cx="4716626" cy="3173189"/>
            <wp:effectExtent l="0" t="0" r="8255" b="8255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8102" cy="3174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sectPr w:rsidR="00EB7E81" w:rsidRPr="00F27B6A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16685" w14:textId="77777777" w:rsidR="005049E4" w:rsidRDefault="005049E4" w:rsidP="00592E17">
      <w:pPr>
        <w:spacing w:after="0" w:line="240" w:lineRule="auto"/>
      </w:pPr>
      <w:r>
        <w:separator/>
      </w:r>
    </w:p>
  </w:endnote>
  <w:endnote w:type="continuationSeparator" w:id="0">
    <w:p w14:paraId="542F381B" w14:textId="77777777" w:rsidR="005049E4" w:rsidRDefault="005049E4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99755" w14:textId="77777777" w:rsidR="005049E4" w:rsidRDefault="005049E4" w:rsidP="00592E17">
      <w:pPr>
        <w:spacing w:after="0" w:line="240" w:lineRule="auto"/>
      </w:pPr>
      <w:r>
        <w:separator/>
      </w:r>
    </w:p>
  </w:footnote>
  <w:footnote w:type="continuationSeparator" w:id="0">
    <w:p w14:paraId="1FD97D03" w14:textId="77777777" w:rsidR="005049E4" w:rsidRDefault="005049E4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31164839">
    <w:abstractNumId w:val="7"/>
  </w:num>
  <w:num w:numId="2" w16cid:durableId="1512136426">
    <w:abstractNumId w:val="2"/>
  </w:num>
  <w:num w:numId="3" w16cid:durableId="1702628026">
    <w:abstractNumId w:val="14"/>
  </w:num>
  <w:num w:numId="4" w16cid:durableId="452866490">
    <w:abstractNumId w:val="8"/>
  </w:num>
  <w:num w:numId="5" w16cid:durableId="1596279395">
    <w:abstractNumId w:val="4"/>
  </w:num>
  <w:num w:numId="6" w16cid:durableId="2118793486">
    <w:abstractNumId w:val="9"/>
  </w:num>
  <w:num w:numId="7" w16cid:durableId="748230478">
    <w:abstractNumId w:val="13"/>
  </w:num>
  <w:num w:numId="8" w16cid:durableId="1221751942">
    <w:abstractNumId w:val="5"/>
  </w:num>
  <w:num w:numId="9" w16cid:durableId="1323965650">
    <w:abstractNumId w:val="3"/>
  </w:num>
  <w:num w:numId="10" w16cid:durableId="1830899220">
    <w:abstractNumId w:val="12"/>
  </w:num>
  <w:num w:numId="11" w16cid:durableId="820998847">
    <w:abstractNumId w:val="0"/>
  </w:num>
  <w:num w:numId="12" w16cid:durableId="1388141499">
    <w:abstractNumId w:val="6"/>
  </w:num>
  <w:num w:numId="13" w16cid:durableId="1854420418">
    <w:abstractNumId w:val="11"/>
  </w:num>
  <w:num w:numId="14" w16cid:durableId="1365474467">
    <w:abstractNumId w:val="1"/>
  </w:num>
  <w:num w:numId="15" w16cid:durableId="4160250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23DB1"/>
    <w:rsid w:val="000246A4"/>
    <w:rsid w:val="000277B5"/>
    <w:rsid w:val="000459DE"/>
    <w:rsid w:val="00046F42"/>
    <w:rsid w:val="000575E1"/>
    <w:rsid w:val="000836BE"/>
    <w:rsid w:val="00092CE2"/>
    <w:rsid w:val="000931AD"/>
    <w:rsid w:val="000A126E"/>
    <w:rsid w:val="000A6558"/>
    <w:rsid w:val="000B012B"/>
    <w:rsid w:val="000C1135"/>
    <w:rsid w:val="000C15CE"/>
    <w:rsid w:val="000C2559"/>
    <w:rsid w:val="000D16C2"/>
    <w:rsid w:val="000D59BB"/>
    <w:rsid w:val="000D6C1C"/>
    <w:rsid w:val="000D76E9"/>
    <w:rsid w:val="000E517F"/>
    <w:rsid w:val="000F4320"/>
    <w:rsid w:val="000F554B"/>
    <w:rsid w:val="001041F2"/>
    <w:rsid w:val="001202F4"/>
    <w:rsid w:val="00126F69"/>
    <w:rsid w:val="0013161C"/>
    <w:rsid w:val="001338EC"/>
    <w:rsid w:val="00136455"/>
    <w:rsid w:val="00142882"/>
    <w:rsid w:val="00146433"/>
    <w:rsid w:val="001479A4"/>
    <w:rsid w:val="001521CB"/>
    <w:rsid w:val="001565E4"/>
    <w:rsid w:val="001625CB"/>
    <w:rsid w:val="00165F25"/>
    <w:rsid w:val="00175E4F"/>
    <w:rsid w:val="0019384A"/>
    <w:rsid w:val="00194CE4"/>
    <w:rsid w:val="001950DF"/>
    <w:rsid w:val="001957A2"/>
    <w:rsid w:val="001A4315"/>
    <w:rsid w:val="001A554A"/>
    <w:rsid w:val="001C2EA6"/>
    <w:rsid w:val="001C30AB"/>
    <w:rsid w:val="001E3A60"/>
    <w:rsid w:val="00200651"/>
    <w:rsid w:val="002112A5"/>
    <w:rsid w:val="00214176"/>
    <w:rsid w:val="00221CB9"/>
    <w:rsid w:val="0022398D"/>
    <w:rsid w:val="0022508C"/>
    <w:rsid w:val="0023372C"/>
    <w:rsid w:val="00241434"/>
    <w:rsid w:val="00241773"/>
    <w:rsid w:val="00253FB6"/>
    <w:rsid w:val="00263A8D"/>
    <w:rsid w:val="002746E0"/>
    <w:rsid w:val="0028790F"/>
    <w:rsid w:val="0029135E"/>
    <w:rsid w:val="00292DAB"/>
    <w:rsid w:val="002A4F70"/>
    <w:rsid w:val="002B27FC"/>
    <w:rsid w:val="002C554E"/>
    <w:rsid w:val="002C71A7"/>
    <w:rsid w:val="002D6E45"/>
    <w:rsid w:val="002D7F15"/>
    <w:rsid w:val="002F2350"/>
    <w:rsid w:val="002F4F78"/>
    <w:rsid w:val="002F726C"/>
    <w:rsid w:val="00301F6A"/>
    <w:rsid w:val="003127D6"/>
    <w:rsid w:val="003231B6"/>
    <w:rsid w:val="003279A0"/>
    <w:rsid w:val="00343340"/>
    <w:rsid w:val="00357946"/>
    <w:rsid w:val="00365F68"/>
    <w:rsid w:val="00371CF6"/>
    <w:rsid w:val="00383A67"/>
    <w:rsid w:val="00386D36"/>
    <w:rsid w:val="003879D4"/>
    <w:rsid w:val="00394DB6"/>
    <w:rsid w:val="003A361D"/>
    <w:rsid w:val="003B0443"/>
    <w:rsid w:val="003B341C"/>
    <w:rsid w:val="003C4A94"/>
    <w:rsid w:val="003E0274"/>
    <w:rsid w:val="003E6E45"/>
    <w:rsid w:val="003F4567"/>
    <w:rsid w:val="003F6224"/>
    <w:rsid w:val="00412781"/>
    <w:rsid w:val="0041511B"/>
    <w:rsid w:val="00415A12"/>
    <w:rsid w:val="00416D1F"/>
    <w:rsid w:val="00423DA8"/>
    <w:rsid w:val="00426D10"/>
    <w:rsid w:val="00433257"/>
    <w:rsid w:val="00434C0C"/>
    <w:rsid w:val="004449A9"/>
    <w:rsid w:val="00452179"/>
    <w:rsid w:val="0046372A"/>
    <w:rsid w:val="00464F8C"/>
    <w:rsid w:val="004725A9"/>
    <w:rsid w:val="00476A6E"/>
    <w:rsid w:val="00486121"/>
    <w:rsid w:val="0049324D"/>
    <w:rsid w:val="004A1D98"/>
    <w:rsid w:val="004A5F99"/>
    <w:rsid w:val="004A692A"/>
    <w:rsid w:val="004C0EFB"/>
    <w:rsid w:val="004C5204"/>
    <w:rsid w:val="004D52D6"/>
    <w:rsid w:val="004E788D"/>
    <w:rsid w:val="004F0387"/>
    <w:rsid w:val="004F5754"/>
    <w:rsid w:val="00501D24"/>
    <w:rsid w:val="005049E4"/>
    <w:rsid w:val="00504C2D"/>
    <w:rsid w:val="0052169B"/>
    <w:rsid w:val="00521E5C"/>
    <w:rsid w:val="005309DD"/>
    <w:rsid w:val="0053233F"/>
    <w:rsid w:val="005339CF"/>
    <w:rsid w:val="005403BD"/>
    <w:rsid w:val="0054398C"/>
    <w:rsid w:val="005674C5"/>
    <w:rsid w:val="00577DB6"/>
    <w:rsid w:val="00581BA4"/>
    <w:rsid w:val="00581F7F"/>
    <w:rsid w:val="0058222C"/>
    <w:rsid w:val="005862E2"/>
    <w:rsid w:val="00592E17"/>
    <w:rsid w:val="00597E5B"/>
    <w:rsid w:val="005A138B"/>
    <w:rsid w:val="005B0BBE"/>
    <w:rsid w:val="005C5C7D"/>
    <w:rsid w:val="005E50F2"/>
    <w:rsid w:val="005F4C94"/>
    <w:rsid w:val="006003C7"/>
    <w:rsid w:val="0060730A"/>
    <w:rsid w:val="006111A5"/>
    <w:rsid w:val="00612199"/>
    <w:rsid w:val="00622BFA"/>
    <w:rsid w:val="0062342D"/>
    <w:rsid w:val="00626029"/>
    <w:rsid w:val="006436B0"/>
    <w:rsid w:val="0064606E"/>
    <w:rsid w:val="00651128"/>
    <w:rsid w:val="00667DE2"/>
    <w:rsid w:val="0067600D"/>
    <w:rsid w:val="006B2CFA"/>
    <w:rsid w:val="006C7FEA"/>
    <w:rsid w:val="006D10E3"/>
    <w:rsid w:val="006D7228"/>
    <w:rsid w:val="006E08C4"/>
    <w:rsid w:val="006E0E51"/>
    <w:rsid w:val="006F2627"/>
    <w:rsid w:val="006F3CAF"/>
    <w:rsid w:val="00705755"/>
    <w:rsid w:val="00726CED"/>
    <w:rsid w:val="00733B0E"/>
    <w:rsid w:val="00742348"/>
    <w:rsid w:val="0074270C"/>
    <w:rsid w:val="007526E6"/>
    <w:rsid w:val="00757541"/>
    <w:rsid w:val="00760D8D"/>
    <w:rsid w:val="00763C82"/>
    <w:rsid w:val="00766F49"/>
    <w:rsid w:val="00770EAE"/>
    <w:rsid w:val="00771C29"/>
    <w:rsid w:val="0077534A"/>
    <w:rsid w:val="007803C8"/>
    <w:rsid w:val="00781BDF"/>
    <w:rsid w:val="00783252"/>
    <w:rsid w:val="00783416"/>
    <w:rsid w:val="00784C7B"/>
    <w:rsid w:val="007873E4"/>
    <w:rsid w:val="00792B00"/>
    <w:rsid w:val="007A1332"/>
    <w:rsid w:val="007A5D20"/>
    <w:rsid w:val="007A7A45"/>
    <w:rsid w:val="007B25B8"/>
    <w:rsid w:val="007D1B76"/>
    <w:rsid w:val="007F6A9C"/>
    <w:rsid w:val="00800B14"/>
    <w:rsid w:val="0080127A"/>
    <w:rsid w:val="00801EBD"/>
    <w:rsid w:val="00827C05"/>
    <w:rsid w:val="008343CB"/>
    <w:rsid w:val="008356DE"/>
    <w:rsid w:val="00837D6E"/>
    <w:rsid w:val="00840E5E"/>
    <w:rsid w:val="00843826"/>
    <w:rsid w:val="0084551A"/>
    <w:rsid w:val="0085361E"/>
    <w:rsid w:val="00854974"/>
    <w:rsid w:val="008634E5"/>
    <w:rsid w:val="008641E9"/>
    <w:rsid w:val="008662B7"/>
    <w:rsid w:val="00870BFD"/>
    <w:rsid w:val="008735FB"/>
    <w:rsid w:val="0089046D"/>
    <w:rsid w:val="00896A38"/>
    <w:rsid w:val="008A6CC1"/>
    <w:rsid w:val="008A71BC"/>
    <w:rsid w:val="008B619E"/>
    <w:rsid w:val="008D3C34"/>
    <w:rsid w:val="008D6BFC"/>
    <w:rsid w:val="008E30C5"/>
    <w:rsid w:val="00914622"/>
    <w:rsid w:val="0091597F"/>
    <w:rsid w:val="009218D7"/>
    <w:rsid w:val="009309B8"/>
    <w:rsid w:val="00930C88"/>
    <w:rsid w:val="00931BFC"/>
    <w:rsid w:val="00947C4B"/>
    <w:rsid w:val="0095254B"/>
    <w:rsid w:val="00957E49"/>
    <w:rsid w:val="00975808"/>
    <w:rsid w:val="00985496"/>
    <w:rsid w:val="00991BD2"/>
    <w:rsid w:val="00997B92"/>
    <w:rsid w:val="009A0610"/>
    <w:rsid w:val="009A3216"/>
    <w:rsid w:val="009A5F9C"/>
    <w:rsid w:val="009A6C3C"/>
    <w:rsid w:val="009B2848"/>
    <w:rsid w:val="009D1362"/>
    <w:rsid w:val="009D7019"/>
    <w:rsid w:val="009E4300"/>
    <w:rsid w:val="009E4BB7"/>
    <w:rsid w:val="009E4BFD"/>
    <w:rsid w:val="009E7024"/>
    <w:rsid w:val="009F4FBB"/>
    <w:rsid w:val="00A134B2"/>
    <w:rsid w:val="00A15E69"/>
    <w:rsid w:val="00A20448"/>
    <w:rsid w:val="00A26315"/>
    <w:rsid w:val="00A302DB"/>
    <w:rsid w:val="00A410EF"/>
    <w:rsid w:val="00A4794D"/>
    <w:rsid w:val="00A53DEE"/>
    <w:rsid w:val="00A54D7D"/>
    <w:rsid w:val="00A65A12"/>
    <w:rsid w:val="00A7224C"/>
    <w:rsid w:val="00A87118"/>
    <w:rsid w:val="00A87FCD"/>
    <w:rsid w:val="00A975B7"/>
    <w:rsid w:val="00AA3D6A"/>
    <w:rsid w:val="00AA5311"/>
    <w:rsid w:val="00AB06DA"/>
    <w:rsid w:val="00AB635E"/>
    <w:rsid w:val="00AB6CD7"/>
    <w:rsid w:val="00AC64F9"/>
    <w:rsid w:val="00AD3ED6"/>
    <w:rsid w:val="00AD56A6"/>
    <w:rsid w:val="00AD7184"/>
    <w:rsid w:val="00AE38C3"/>
    <w:rsid w:val="00AE78B3"/>
    <w:rsid w:val="00AF6136"/>
    <w:rsid w:val="00B12917"/>
    <w:rsid w:val="00B16A02"/>
    <w:rsid w:val="00B17808"/>
    <w:rsid w:val="00B5237D"/>
    <w:rsid w:val="00B55B78"/>
    <w:rsid w:val="00B63B4E"/>
    <w:rsid w:val="00B66663"/>
    <w:rsid w:val="00B76F50"/>
    <w:rsid w:val="00B93F8D"/>
    <w:rsid w:val="00BA7865"/>
    <w:rsid w:val="00BB0B47"/>
    <w:rsid w:val="00BB5692"/>
    <w:rsid w:val="00BB7DCF"/>
    <w:rsid w:val="00BC3EDC"/>
    <w:rsid w:val="00BC4A31"/>
    <w:rsid w:val="00BC5023"/>
    <w:rsid w:val="00BC5389"/>
    <w:rsid w:val="00BE0155"/>
    <w:rsid w:val="00BF4413"/>
    <w:rsid w:val="00C05A24"/>
    <w:rsid w:val="00C06DDD"/>
    <w:rsid w:val="00C07686"/>
    <w:rsid w:val="00C10933"/>
    <w:rsid w:val="00C22356"/>
    <w:rsid w:val="00C2412C"/>
    <w:rsid w:val="00C334CA"/>
    <w:rsid w:val="00C463A5"/>
    <w:rsid w:val="00C47AE8"/>
    <w:rsid w:val="00C55CDC"/>
    <w:rsid w:val="00C56FF4"/>
    <w:rsid w:val="00C61D71"/>
    <w:rsid w:val="00C6296B"/>
    <w:rsid w:val="00C7020B"/>
    <w:rsid w:val="00C7422F"/>
    <w:rsid w:val="00C91354"/>
    <w:rsid w:val="00C91944"/>
    <w:rsid w:val="00CB2C58"/>
    <w:rsid w:val="00CB34AF"/>
    <w:rsid w:val="00CD29AD"/>
    <w:rsid w:val="00CE0FFF"/>
    <w:rsid w:val="00CE5E2B"/>
    <w:rsid w:val="00CE7174"/>
    <w:rsid w:val="00CF47AC"/>
    <w:rsid w:val="00D00DC4"/>
    <w:rsid w:val="00D04F36"/>
    <w:rsid w:val="00D07DC0"/>
    <w:rsid w:val="00D166A9"/>
    <w:rsid w:val="00D23524"/>
    <w:rsid w:val="00D314A2"/>
    <w:rsid w:val="00D421E3"/>
    <w:rsid w:val="00D476C3"/>
    <w:rsid w:val="00D57C17"/>
    <w:rsid w:val="00D623AC"/>
    <w:rsid w:val="00D638EB"/>
    <w:rsid w:val="00D7408B"/>
    <w:rsid w:val="00D74D3C"/>
    <w:rsid w:val="00D756B0"/>
    <w:rsid w:val="00D75F6B"/>
    <w:rsid w:val="00D7756B"/>
    <w:rsid w:val="00D77844"/>
    <w:rsid w:val="00D82C5F"/>
    <w:rsid w:val="00D84B36"/>
    <w:rsid w:val="00D87096"/>
    <w:rsid w:val="00D94BB8"/>
    <w:rsid w:val="00D96666"/>
    <w:rsid w:val="00DB022E"/>
    <w:rsid w:val="00DB343D"/>
    <w:rsid w:val="00DB46B3"/>
    <w:rsid w:val="00DB6480"/>
    <w:rsid w:val="00DC03BE"/>
    <w:rsid w:val="00DC375B"/>
    <w:rsid w:val="00DC438A"/>
    <w:rsid w:val="00DD1C7A"/>
    <w:rsid w:val="00DE52AB"/>
    <w:rsid w:val="00DE67FE"/>
    <w:rsid w:val="00DE69DE"/>
    <w:rsid w:val="00DF68C5"/>
    <w:rsid w:val="00E0603D"/>
    <w:rsid w:val="00E074FA"/>
    <w:rsid w:val="00E16992"/>
    <w:rsid w:val="00E240BD"/>
    <w:rsid w:val="00E330CA"/>
    <w:rsid w:val="00E3354C"/>
    <w:rsid w:val="00E507A5"/>
    <w:rsid w:val="00E5136A"/>
    <w:rsid w:val="00E56B0B"/>
    <w:rsid w:val="00E63C9C"/>
    <w:rsid w:val="00E63EC7"/>
    <w:rsid w:val="00E66554"/>
    <w:rsid w:val="00E75BE8"/>
    <w:rsid w:val="00E77443"/>
    <w:rsid w:val="00E8530D"/>
    <w:rsid w:val="00E907FA"/>
    <w:rsid w:val="00E910DB"/>
    <w:rsid w:val="00EA2DD9"/>
    <w:rsid w:val="00EB245C"/>
    <w:rsid w:val="00EB7E81"/>
    <w:rsid w:val="00ED5AB7"/>
    <w:rsid w:val="00EF42E7"/>
    <w:rsid w:val="00F05F77"/>
    <w:rsid w:val="00F069CD"/>
    <w:rsid w:val="00F17E29"/>
    <w:rsid w:val="00F20FD5"/>
    <w:rsid w:val="00F23478"/>
    <w:rsid w:val="00F247F4"/>
    <w:rsid w:val="00F26359"/>
    <w:rsid w:val="00F26991"/>
    <w:rsid w:val="00F27B6A"/>
    <w:rsid w:val="00F549A7"/>
    <w:rsid w:val="00F573BF"/>
    <w:rsid w:val="00F65983"/>
    <w:rsid w:val="00F66444"/>
    <w:rsid w:val="00F710BA"/>
    <w:rsid w:val="00F72EA2"/>
    <w:rsid w:val="00F80A7D"/>
    <w:rsid w:val="00F91E29"/>
    <w:rsid w:val="00F932C1"/>
    <w:rsid w:val="00F96FDD"/>
    <w:rsid w:val="00FA7387"/>
    <w:rsid w:val="00FA7A7E"/>
    <w:rsid w:val="00FC2E77"/>
    <w:rsid w:val="00FD3803"/>
    <w:rsid w:val="00FD5D1C"/>
    <w:rsid w:val="00FE5E6B"/>
    <w:rsid w:val="00FF3E42"/>
    <w:rsid w:val="00FF4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0</TotalTime>
  <Pages>4</Pages>
  <Words>682</Words>
  <Characters>3893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218</cp:revision>
  <cp:lastPrinted>2021-12-23T11:34:00Z</cp:lastPrinted>
  <dcterms:created xsi:type="dcterms:W3CDTF">2021-11-29T10:26:00Z</dcterms:created>
  <dcterms:modified xsi:type="dcterms:W3CDTF">2022-04-04T07:46:00Z</dcterms:modified>
</cp:coreProperties>
</file>